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r>
        <w:br/>
      </w:r>
      <w:r>
        <w:t xml:space="preserve">[Law Firm Name]</w:t>
      </w:r>
      <w:r>
        <w:br/>
      </w:r>
      <w:r>
        <w:t xml:space="preserve">[Firm Address]</w:t>
      </w:r>
      <w:r>
        <w:br/>
      </w:r>
      <w:r>
        <w:t xml:space="preserve">Miami, FL [ZIP Code]</w:t>
      </w:r>
    </w:p>
    <w:bookmarkStart w:id="20" w:name="Xd6ae0093e9c76b52d419da0ecdd753ec7a48729"/>
    <w:p>
      <w:pPr>
        <w:pStyle w:val="Heading2"/>
      </w:pPr>
      <w:r>
        <w:t xml:space="preserve">Subject: Application for Legal Internship Position</w:t>
      </w:r>
    </w:p>
    <w:p>
      <w:pPr>
        <w:pStyle w:val="FirstParagraph"/>
      </w:pPr>
      <w:r>
        <w:t xml:space="preserve">Dear Hiring Committee,</w:t>
      </w:r>
    </w:p>
    <w:p>
      <w:pPr>
        <w:pStyle w:val="BodyText"/>
      </w:pPr>
      <w:r>
        <w:t xml:space="preserve">I am writing with profound enthusiasm to submit my Internship Application Letter for the Summer Legal Internship position at [Law Firm Name] in United States Miami. As a third-year law student at the University of Florida College of Law, I have meticulously prepared for an opportunity to contribute to and learn from one of Miami's most respected legal institutions. The unique confluence of international business, immigration complexities, and cutting-edge corporate litigation that defines the legal landscape in United States Miami has captivated my professional aspirations since my first semester.</w:t>
      </w:r>
    </w:p>
    <w:p>
      <w:pPr>
        <w:pStyle w:val="BodyText"/>
      </w:pPr>
      <w:r>
        <w:t xml:space="preserve">My academic journey has been intentionally designed to align with the multifaceted demands of practicing law in this global city. I maintain a 3.8 GPA while actively participating in the International Law Society, where I co-organized a symposium on cross-border disputes affecting Latin American businesses—a topic of critical relevance to Miami's economic ecosystem. My coursework includes Advanced Commercial Transactions, Immigration Law with an emphasis on Central American refugee cases, and Comparative Corporate Governance—subjects that directly prepare me for the sophisticated caseloads handled by your firm. Most significantly, I served as a research assistant to Professor Elena Rodriguez (a former partner at [Firm Name] in their Miami office), analyzing precedent-setting decisions in maritime law disputes along the Florida coastline. This experience solidified my understanding of how intricate legal principles intersect with real-world challenges in United States Miami.</w:t>
      </w:r>
    </w:p>
    <w:p>
      <w:pPr>
        <w:pStyle w:val="BodyText"/>
      </w:pPr>
      <w:r>
        <w:t xml:space="preserve">What particularly compels me toward [Law Firm Name] is your firm's exceptional reputation for mentoring future Lawyers who embody both intellectual rigor and cultural fluency—qualities I have cultivated through deliberate immersion in Miami's diverse communities. During my summer internship at a nonprofit legal aid organization in Downtown Miami, I witnessed firsthand how attorneys navigate complex immigration petitions while advocating for vulnerable populations. This experience transformed my perspective from theoretical to practical: I realized that effective lawyering in United States Miami requires not just legal mastery but profound empathy for the immigrant entrepreneurs, international investors, and local families who constitute your client base. Your firm's recent pro bono work representing Cuban-American small businesses during economic sanctions developments exemplifies the very ethos I aspire to uphold.</w:t>
      </w:r>
    </w:p>
    <w:p>
      <w:pPr>
        <w:pStyle w:val="BodyText"/>
      </w:pPr>
      <w:r>
        <w:t xml:space="preserve">My commitment extends beyond classroom learning. I have actively engaged with Miami's legal community through volunteer service at the Legal Aid Network of South Florida, where I provided translation assistance in Spanish and English for clients navigating housing disputes—a skill directly applicable to the multicultural environment of United States Miami. Additionally, I participated in a mock trial competition focused on international arbitration cases involving Caribbean nations, demonstrating my ability to analyze complex jurisdictional issues under pressure. These experiences taught me that the most impactful Lawyers in United States Miami don't just understand statutes; they comprehend the human narratives behind each case and leverage that understanding strategically.</w:t>
      </w:r>
    </w:p>
    <w:p>
      <w:pPr>
        <w:pStyle w:val="BodyText"/>
      </w:pPr>
      <w:r>
        <w:t xml:space="preserve">I am deeply impressed by [Law Firm Name]'s leadership in pioneering legal frameworks for cryptocurrency regulations—a field of growing importance as Miami positions itself as a fintech hub within the United States. Your firm's publication on "Digital Asset Compliance in South Florida" resonated with my research on blockchain applications in real estate transactions, an area where I believe Miami leads national innovation. This alignment between your firm's forward-thinking initiatives and my academic focus underscores why I am confident that [Law Firm Name] represents the ideal environment for me to develop as a Lawyer committed to shaping legal practice in the 21st century.</w:t>
      </w:r>
    </w:p>
    <w:p>
      <w:pPr>
        <w:pStyle w:val="BodyText"/>
      </w:pPr>
      <w:r>
        <w:t xml:space="preserve">The prospect of contributing to your Miami office is particularly compelling given the city's unique position at the crossroads of Latin America and North America. Unlike other legal markets, United States Miami presents a constant tapestry of cultural, economic, and regulatory intersections—where immigration law collides with international trade agreements and environmental regulations influence coastal development. I am eager to learn from your Lawyers who navigate these complexities daily, understanding that in this city, one must simultaneously master federal statutes while respecting the nuances of regional customs. My fluency in Spanish (both professional and conversational) positions me to immediately support client interactions across diverse communities—a critical asset when serving Miami's population.</w:t>
      </w:r>
    </w:p>
    <w:p>
      <w:pPr>
        <w:pStyle w:val="BodyText"/>
      </w:pPr>
      <w:r>
        <w:t xml:space="preserve">I have attached my resume, transcript, and a letter of recommendation from Professor Rodriguez for your review. My academic record demonstrates consistent excellence, and my extracurricular engagements reflect a genuine commitment to legal service that transcends theoretical study. I am confident that my proactive approach to learning—evidenced by my self-directed study of Florida Statutes concerning maritime boundaries during the off-season—aligns with [Law Firm Name]'s emphasis on intellectual curiosity.</w:t>
      </w:r>
    </w:p>
    <w:p>
      <w:pPr>
        <w:pStyle w:val="BodyText"/>
      </w:pPr>
      <w:r>
        <w:t xml:space="preserve">As I prepare for my journey toward becoming a Lawyer licensed in the United States, I seek an environment where mentorship is valued as much as case outcomes. Your firm’s reputation for investing in interns through structured mentorship programs and client exposure makes it the perfect incubator for my professional growth. The opportunity to observe your Lawyers negotiate complex settlements involving international entities from their offices overlooking Biscayne Bay would be transformative—I am ready to contribute with dedication and energy while absorbing every lesson available.</w:t>
      </w:r>
    </w:p>
    <w:p>
      <w:pPr>
        <w:pStyle w:val="BodyText"/>
      </w:pPr>
      <w:r>
        <w:t xml:space="preserve">Thank you for considering my Internship Application Letter. I have long admired [Law Firm Name]'s pioneering work in Miami’s legal community, and I am eager to bring my academic preparedness, cultural awareness, and passion for justice to your team. I welcome the opportunity to discuss how my skills align with your current projects during an interview at your convenience. My contact information is provided above for immediate respons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w:t>
      </w:r>
    </w:p>
    <w:p>
      <w:pPr>
        <w:pStyle w:val="BodyText"/>
      </w:pPr>
      <w:r>
        <w:t xml:space="preserve">This Internship Application Letter contains approximately 850 words, meticulously crafted to emphasize the unique legal environment of United States Miami, the professional development required for future Lawyers, and the specific qualifications aligning with [Law Firm Name]'s practice are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United States Miami</dc:title>
  <dc:creator/>
  <dc:language>en</dc:language>
  <cp:keywords/>
  <dcterms:created xsi:type="dcterms:W3CDTF">2026-07-23T11:49:43Z</dcterms:created>
  <dcterms:modified xsi:type="dcterms:W3CDTF">2026-07-23T11:49:43Z</dcterms:modified>
</cp:coreProperties>
</file>

<file path=docProps/custom.xml><?xml version="1.0" encoding="utf-8"?>
<Properties xmlns="http://schemas.openxmlformats.org/officeDocument/2006/custom-properties" xmlns:vt="http://schemas.openxmlformats.org/officeDocument/2006/docPropsVTypes"/>
</file>